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16813C" w14:textId="48DC1E17" w:rsidR="00617351" w:rsidRDefault="008E23A6" w:rsidP="00617351">
      <w:pPr>
        <w:rPr>
          <w:b/>
          <w:bCs/>
          <w:color w:val="000000" w:themeColor="text1"/>
          <w:sz w:val="28"/>
          <w:szCs w:val="28"/>
          <w:u w:val="single"/>
        </w:rPr>
      </w:pPr>
      <w:r>
        <w:rPr>
          <w:b/>
          <w:bCs/>
          <w:color w:val="000000" w:themeColor="text1"/>
          <w:sz w:val="28"/>
          <w:szCs w:val="28"/>
          <w:u w:val="single"/>
        </w:rPr>
        <w:t>Code</w:t>
      </w:r>
      <w:r w:rsidR="00617351" w:rsidRPr="00652944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164ED293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import pandas as pd</w:t>
      </w:r>
    </w:p>
    <w:p w14:paraId="68F118BB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import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numpy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as np</w:t>
      </w:r>
    </w:p>
    <w:p w14:paraId="044EBB25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import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matplotlib.pyplot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 xml:space="preserve"> as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plt</w:t>
      </w:r>
      <w:proofErr w:type="spellEnd"/>
    </w:p>
    <w:p w14:paraId="5B6E1B8F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import seaborn as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sns</w:t>
      </w:r>
      <w:proofErr w:type="spellEnd"/>
    </w:p>
    <w:p w14:paraId="2A2421BB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import random</w:t>
      </w:r>
    </w:p>
    <w:p w14:paraId="472EC22C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7CB33B25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dataset =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d.read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sv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 xml:space="preserve">"/content/E-commerce Customer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Behavior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- Sheet1.csv")</w:t>
      </w:r>
    </w:p>
    <w:p w14:paraId="02F1037D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dataset.head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)</w:t>
      </w:r>
    </w:p>
    <w:p w14:paraId="731F8E6D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6E2581B7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features = ['Total Spend', 'Items Purchased', 'Days Since Last Purchase', 'Average Rating']</w:t>
      </w:r>
    </w:p>
    <w:p w14:paraId="2FEE4051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X =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np.array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dataset[features])</w:t>
      </w:r>
    </w:p>
    <w:p w14:paraId="6226408F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1EEC0E75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def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calculate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distance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a, b):</w:t>
      </w:r>
    </w:p>
    <w:p w14:paraId="60F356EC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return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np.sqrt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np.sum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(a - b) ** 2))</w:t>
      </w:r>
    </w:p>
    <w:p w14:paraId="725A9351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02879AF7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def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assign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luster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centroids, X):</w:t>
      </w:r>
    </w:p>
    <w:p w14:paraId="27509FD8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assigned_cluster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 []</w:t>
      </w:r>
    </w:p>
    <w:p w14:paraId="5B10D818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for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in X:</w:t>
      </w:r>
    </w:p>
    <w:p w14:paraId="303EEB29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        distances = [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calculate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distance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spellStart"/>
      <w:proofErr w:type="gramEnd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, c) for c in centroids]</w:t>
      </w:r>
    </w:p>
    <w:p w14:paraId="78D04095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assigned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luster.append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np.argmin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distances))</w:t>
      </w:r>
    </w:p>
    <w:p w14:paraId="684A9946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return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assigned_cluster</w:t>
      </w:r>
      <w:proofErr w:type="spellEnd"/>
    </w:p>
    <w:p w14:paraId="10E70A18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2986A089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def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update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entroid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clusters, X):</w:t>
      </w:r>
    </w:p>
    <w:p w14:paraId="2CC971A6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new_centroid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 []</w:t>
      </w:r>
    </w:p>
    <w:p w14:paraId="4719CAE4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df_temp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d.concat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[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d.DataFrame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 xml:space="preserve">(X),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d.Series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clusters, name='cluster')], axis=1)</w:t>
      </w:r>
    </w:p>
    <w:p w14:paraId="438961A6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    for c in set(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df_temp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['cluster']):</w:t>
      </w:r>
    </w:p>
    <w:p w14:paraId="0873E876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current_cluster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df_temp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[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df_temp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['cluster'] == 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][</w:t>
      </w:r>
      <w:proofErr w:type="spellStart"/>
      <w:proofErr w:type="gramEnd"/>
      <w:r w:rsidRPr="008E23A6">
        <w:rPr>
          <w:color w:val="000000" w:themeColor="text1"/>
          <w:sz w:val="22"/>
          <w:szCs w:val="22"/>
          <w:lang w:val="en-IN"/>
        </w:rPr>
        <w:t>df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temp.column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[:-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1]]</w:t>
      </w:r>
    </w:p>
    <w:p w14:paraId="61A9B176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cluster_mean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current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luster.mean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axis=0)</w:t>
      </w:r>
    </w:p>
    <w:p w14:paraId="4609D75B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new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entroids.append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cluster_mean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)</w:t>
      </w:r>
    </w:p>
    <w:p w14:paraId="02978F96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return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np.array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new_centroid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)</w:t>
      </w:r>
    </w:p>
    <w:p w14:paraId="0B6C1296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5E4A3394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k = 3</w:t>
      </w:r>
    </w:p>
    <w:p w14:paraId="5FA995CC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proofErr w:type="spellStart"/>
      <w:r w:rsidRPr="008E23A6">
        <w:rPr>
          <w:color w:val="000000" w:themeColor="text1"/>
          <w:sz w:val="22"/>
          <w:szCs w:val="22"/>
          <w:lang w:val="en-IN"/>
        </w:rPr>
        <w:t>init_indice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random.sample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range(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len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X)), k)</w:t>
      </w:r>
    </w:p>
    <w:p w14:paraId="07E49592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centroids =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np.array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[X[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] for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in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nit_indice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])</w:t>
      </w:r>
    </w:p>
    <w:p w14:paraId="674AA913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proofErr w:type="gramStart"/>
      <w:r w:rsidRPr="008E23A6">
        <w:rPr>
          <w:color w:val="000000" w:themeColor="text1"/>
          <w:sz w:val="22"/>
          <w:szCs w:val="22"/>
          <w:lang w:val="en-IN"/>
        </w:rPr>
        <w:t>print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"Initial Centroids:\n", centroids)</w:t>
      </w:r>
    </w:p>
    <w:p w14:paraId="36453018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60C1E584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epochs = 10</w:t>
      </w:r>
    </w:p>
    <w:p w14:paraId="098EF437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for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in range(epochs):</w:t>
      </w:r>
    </w:p>
    <w:p w14:paraId="4C3B8DBD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clusters =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assign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luster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centroids, X)</w:t>
      </w:r>
    </w:p>
    <w:p w14:paraId="23B96880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centroids =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update_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centroids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clusters, X)</w:t>
      </w:r>
    </w:p>
    <w:p w14:paraId="1AEAAC00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</w:t>
      </w:r>
    </w:p>
    <w:p w14:paraId="0C84BF37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if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= 0 or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== epochs - 1:</w:t>
      </w:r>
    </w:p>
    <w:p w14:paraId="5BA852F5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lt.figure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figsize</w:t>
      </w:r>
      <w:proofErr w:type="spellEnd"/>
      <w:proofErr w:type="gramStart"/>
      <w:r w:rsidRPr="008E23A6">
        <w:rPr>
          <w:color w:val="000000" w:themeColor="text1"/>
          <w:sz w:val="22"/>
          <w:szCs w:val="22"/>
          <w:lang w:val="en-IN"/>
        </w:rPr>
        <w:t>=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10,7))</w:t>
      </w:r>
    </w:p>
    <w:p w14:paraId="638360C3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lt.scatter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X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[:,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0], X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[:,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1], c=clusters, alpha=0.3)</w:t>
      </w:r>
    </w:p>
    <w:p w14:paraId="4223F7ED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lt.scatter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centroids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[:,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0], centroids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[:,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 xml:space="preserve">1], 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color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='black', marker='X', s=200)</w:t>
      </w:r>
    </w:p>
    <w:p w14:paraId="78EB05D4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lt.title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f'K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-Means Clustering - Iteration {i+1}')</w:t>
      </w:r>
    </w:p>
    <w:p w14:paraId="6B4B81D6" w14:textId="6E9DBB4E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lastRenderedPageBreak/>
        <w:t xml:space="preserve">       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lt.xlabel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features[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0])</w:t>
      </w:r>
    </w:p>
    <w:p w14:paraId="4AC0D744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lt.ylabel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features[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1])</w:t>
      </w:r>
    </w:p>
    <w:p w14:paraId="630F3487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    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plt.show</w:t>
      </w:r>
      <w:proofErr w:type="spellEnd"/>
      <w:proofErr w:type="gramEnd"/>
      <w:r w:rsidRPr="008E23A6">
        <w:rPr>
          <w:color w:val="000000" w:themeColor="text1"/>
          <w:sz w:val="22"/>
          <w:szCs w:val="22"/>
          <w:lang w:val="en-IN"/>
        </w:rPr>
        <w:t>()</w:t>
      </w:r>
    </w:p>
    <w:p w14:paraId="595EFD4D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23FD37DF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dataset['Cluster'] = clusters</w:t>
      </w:r>
    </w:p>
    <w:p w14:paraId="445523FA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143BC1B7" w14:textId="69DD6414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for i in range(k):</w:t>
      </w:r>
    </w:p>
    <w:p w14:paraId="53833F6E" w14:textId="125DC59E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 xml:space="preserve">    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print(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f"\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nCluster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 xml:space="preserve"> {</w:t>
      </w:r>
      <w:proofErr w:type="spell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} Summary:")</w:t>
      </w:r>
    </w:p>
    <w:p w14:paraId="66373402" w14:textId="100CD324" w:rsidR="00185151" w:rsidRDefault="008E23A6" w:rsidP="008E23A6">
      <w:pPr>
        <w:rPr>
          <w:color w:val="000000" w:themeColor="text1"/>
          <w:sz w:val="22"/>
          <w:szCs w:val="22"/>
          <w:lang w:val="en-IN"/>
        </w:rPr>
      </w:pPr>
      <w:r w:rsidRPr="008E23A6">
        <w:rPr>
          <w:color w:val="000000" w:themeColor="text1"/>
          <w:sz w:val="22"/>
          <w:szCs w:val="22"/>
          <w:lang w:val="en-IN"/>
        </w:rPr>
        <w:t>    print(dataset[dataset['Cluster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']=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=</w:t>
      </w:r>
      <w:proofErr w:type="spellStart"/>
      <w:proofErr w:type="gramStart"/>
      <w:r w:rsidRPr="008E23A6">
        <w:rPr>
          <w:color w:val="000000" w:themeColor="text1"/>
          <w:sz w:val="22"/>
          <w:szCs w:val="22"/>
          <w:lang w:val="en-IN"/>
        </w:rPr>
        <w:t>i</w:t>
      </w:r>
      <w:proofErr w:type="spellEnd"/>
      <w:r w:rsidRPr="008E23A6">
        <w:rPr>
          <w:color w:val="000000" w:themeColor="text1"/>
          <w:sz w:val="22"/>
          <w:szCs w:val="22"/>
          <w:lang w:val="en-IN"/>
        </w:rPr>
        <w:t>][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features</w:t>
      </w:r>
      <w:proofErr w:type="gramStart"/>
      <w:r w:rsidRPr="008E23A6">
        <w:rPr>
          <w:color w:val="000000" w:themeColor="text1"/>
          <w:sz w:val="22"/>
          <w:szCs w:val="22"/>
          <w:lang w:val="en-IN"/>
        </w:rPr>
        <w:t>].describe</w:t>
      </w:r>
      <w:proofErr w:type="gramEnd"/>
      <w:r w:rsidRPr="008E23A6">
        <w:rPr>
          <w:color w:val="000000" w:themeColor="text1"/>
          <w:sz w:val="22"/>
          <w:szCs w:val="22"/>
          <w:lang w:val="en-IN"/>
        </w:rPr>
        <w:t>())</w:t>
      </w:r>
    </w:p>
    <w:p w14:paraId="1D48F157" w14:textId="77777777" w:rsidR="008E23A6" w:rsidRPr="008E23A6" w:rsidRDefault="008E23A6" w:rsidP="008E23A6">
      <w:pPr>
        <w:rPr>
          <w:color w:val="000000" w:themeColor="text1"/>
          <w:sz w:val="22"/>
          <w:szCs w:val="22"/>
          <w:lang w:val="en-IN"/>
        </w:rPr>
      </w:pPr>
    </w:p>
    <w:p w14:paraId="40500F43" w14:textId="512DF639" w:rsidR="00617351" w:rsidRPr="00652944" w:rsidRDefault="008E23A6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8E23A6">
        <w:rPr>
          <w:b/>
          <w:bCs/>
          <w:color w:val="000000" w:themeColor="text1"/>
          <w:sz w:val="28"/>
          <w:szCs w:val="28"/>
          <w:u w:val="single"/>
        </w:rPr>
        <w:drawing>
          <wp:anchor distT="0" distB="0" distL="114300" distR="114300" simplePos="0" relativeHeight="251659264" behindDoc="0" locked="0" layoutInCell="1" allowOverlap="1" wp14:anchorId="006F27AE" wp14:editId="35ADB407">
            <wp:simplePos x="0" y="0"/>
            <wp:positionH relativeFrom="margin">
              <wp:posOffset>3345180</wp:posOffset>
            </wp:positionH>
            <wp:positionV relativeFrom="margin">
              <wp:posOffset>1926590</wp:posOffset>
            </wp:positionV>
            <wp:extent cx="3459480" cy="2305050"/>
            <wp:effectExtent l="19050" t="19050" r="26670" b="19050"/>
            <wp:wrapSquare wrapText="bothSides"/>
            <wp:docPr id="466720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72032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9480" cy="23050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7351" w:rsidRPr="00652944">
        <w:rPr>
          <w:b/>
          <w:bCs/>
          <w:color w:val="000000" w:themeColor="text1"/>
          <w:sz w:val="28"/>
          <w:szCs w:val="28"/>
          <w:u w:val="single"/>
        </w:rPr>
        <w:t>Results:</w:t>
      </w:r>
    </w:p>
    <w:p w14:paraId="7DFFE4D7" w14:textId="2F2A5BC6" w:rsidR="0047769B" w:rsidRPr="008E23A6" w:rsidRDefault="008E23A6" w:rsidP="008E23A6">
      <w:pPr>
        <w:rPr>
          <w:b/>
          <w:bCs/>
          <w:color w:val="000000" w:themeColor="text1"/>
          <w:sz w:val="28"/>
          <w:szCs w:val="28"/>
          <w:u w:val="single"/>
        </w:rPr>
      </w:pPr>
      <w:r w:rsidRPr="008E23A6">
        <w:rPr>
          <w:b/>
          <w:bCs/>
          <w:color w:val="000000" w:themeColor="text1"/>
          <w:sz w:val="28"/>
          <w:szCs w:val="28"/>
        </w:rPr>
        <w:drawing>
          <wp:anchor distT="0" distB="0" distL="114300" distR="114300" simplePos="0" relativeHeight="251658240" behindDoc="0" locked="0" layoutInCell="1" allowOverlap="1" wp14:anchorId="79E89A7B" wp14:editId="59809A56">
            <wp:simplePos x="0" y="0"/>
            <wp:positionH relativeFrom="margin">
              <wp:align>left</wp:align>
            </wp:positionH>
            <wp:positionV relativeFrom="margin">
              <wp:posOffset>1919069</wp:posOffset>
            </wp:positionV>
            <wp:extent cx="3172460" cy="2306955"/>
            <wp:effectExtent l="19050" t="19050" r="27940" b="17145"/>
            <wp:wrapSquare wrapText="bothSides"/>
            <wp:docPr id="1776464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6464065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7136" cy="2310029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CDE74D1" w14:textId="10247945" w:rsidR="009D52C2" w:rsidRPr="009D52C2" w:rsidRDefault="008E23A6" w:rsidP="009D52C2">
      <w:pPr>
        <w:jc w:val="both"/>
        <w:rPr>
          <w:rFonts w:eastAsia="Cambria"/>
          <w:b/>
          <w:color w:val="000000" w:themeColor="text1"/>
          <w:sz w:val="28"/>
          <w:szCs w:val="28"/>
          <w:lang w:val="en-IN"/>
        </w:rPr>
      </w:pPr>
      <w:r w:rsidRPr="008E23A6">
        <w:rPr>
          <w:rFonts w:eastAsia="Cambria"/>
          <w:b/>
          <w:color w:val="000000" w:themeColor="text1"/>
          <w:sz w:val="28"/>
          <w:szCs w:val="28"/>
        </w:rPr>
        <w:t>Conclusion:</w:t>
      </w:r>
      <w:r w:rsidR="009D52C2" w:rsidRPr="009D52C2">
        <w:rPr>
          <w:lang w:val="en-IN" w:eastAsia="en-IN"/>
        </w:rPr>
        <w:t xml:space="preserve"> </w:t>
      </w:r>
      <w:r w:rsidR="009D52C2" w:rsidRPr="009D52C2">
        <w:rPr>
          <w:rFonts w:eastAsia="Cambria"/>
          <w:bCs/>
          <w:color w:val="000000" w:themeColor="text1"/>
          <w:sz w:val="28"/>
          <w:szCs w:val="28"/>
          <w:lang w:val="en-IN"/>
        </w:rPr>
        <w:t xml:space="preserve">In this assignment, we learned how to use K-Means clustering to group customers based on their shopping </w:t>
      </w:r>
      <w:proofErr w:type="spellStart"/>
      <w:r w:rsidR="009D52C2" w:rsidRPr="009D52C2">
        <w:rPr>
          <w:rFonts w:eastAsia="Cambria"/>
          <w:bCs/>
          <w:color w:val="000000" w:themeColor="text1"/>
          <w:sz w:val="28"/>
          <w:szCs w:val="28"/>
          <w:lang w:val="en-IN"/>
        </w:rPr>
        <w:t>behavior</w:t>
      </w:r>
      <w:proofErr w:type="spellEnd"/>
      <w:r w:rsidR="009D52C2" w:rsidRPr="009D52C2">
        <w:rPr>
          <w:rFonts w:eastAsia="Cambria"/>
          <w:bCs/>
          <w:color w:val="000000" w:themeColor="text1"/>
          <w:sz w:val="28"/>
          <w:szCs w:val="28"/>
          <w:lang w:val="en-IN"/>
        </w:rPr>
        <w:t>. It helped us identify loyal buyers, moderate shoppers, and low-engagement customers, showing how data can guide better business decisions.</w:t>
      </w:r>
    </w:p>
    <w:p w14:paraId="73027D7D" w14:textId="1D3427D5" w:rsidR="0047769B" w:rsidRPr="008E23A6" w:rsidRDefault="0047769B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sectPr w:rsidR="0047769B" w:rsidRPr="008E23A6" w:rsidSect="008E23A6">
      <w:headerReference w:type="default" r:id="rId10"/>
      <w:footerReference w:type="default" r:id="rId11"/>
      <w:pgSz w:w="12240" w:h="15840" w:code="1"/>
      <w:pgMar w:top="720" w:right="720" w:bottom="720" w:left="720" w:header="720" w:footer="14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B6738E" w14:textId="77777777" w:rsidR="000A2716" w:rsidRDefault="000A2716" w:rsidP="008A791A">
      <w:r>
        <w:separator/>
      </w:r>
    </w:p>
  </w:endnote>
  <w:endnote w:type="continuationSeparator" w:id="0">
    <w:p w14:paraId="0E0F979F" w14:textId="77777777" w:rsidR="000A2716" w:rsidRDefault="000A2716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7E3A5F" w14:textId="77777777" w:rsidR="000A2716" w:rsidRDefault="000A2716" w:rsidP="008A791A">
      <w:r>
        <w:separator/>
      </w:r>
    </w:p>
  </w:footnote>
  <w:footnote w:type="continuationSeparator" w:id="0">
    <w:p w14:paraId="0062960E" w14:textId="77777777" w:rsidR="000A2716" w:rsidRDefault="000A2716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17D83BED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2D460F">
            <w:rPr>
              <w:b/>
            </w:rPr>
            <w:t xml:space="preserve">Machine Learning </w:t>
          </w:r>
          <w:r w:rsidR="003F4BF1">
            <w:rPr>
              <w:b/>
            </w:rPr>
            <w:t>(01CT</w:t>
          </w:r>
          <w:r w:rsidR="00C91128">
            <w:rPr>
              <w:b/>
            </w:rPr>
            <w:t>1519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E0C705E" w14:textId="47926FEC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8E23A6" w:rsidRPr="008E23A6">
            <w:rPr>
              <w:b/>
              <w:bCs/>
              <w:noProof/>
            </w:rPr>
            <w:t>KMeans Clustering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1BD416FB" w:rsidR="00FE361B" w:rsidRPr="00FE361B" w:rsidRDefault="008E23A6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8E23A6">
            <w:rPr>
              <w:b/>
              <w:bCs/>
              <w:noProof/>
            </w:rPr>
            <w:t>Assignment 6</w:t>
          </w:r>
        </w:p>
      </w:tc>
      <w:tc>
        <w:tcPr>
          <w:tcW w:w="2844" w:type="dxa"/>
          <w:vAlign w:val="center"/>
        </w:tcPr>
        <w:p w14:paraId="15A851EC" w14:textId="0742C08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8E23A6">
            <w:rPr>
              <w:b/>
              <w:szCs w:val="20"/>
            </w:rPr>
            <w:t>30-09-2025</w:t>
          </w:r>
        </w:p>
      </w:tc>
      <w:tc>
        <w:tcPr>
          <w:tcW w:w="4950" w:type="dxa"/>
          <w:vAlign w:val="center"/>
        </w:tcPr>
        <w:p w14:paraId="755B7C1C" w14:textId="09374EE6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8E23A6">
            <w:rPr>
              <w:b/>
              <w:szCs w:val="20"/>
            </w:rPr>
            <w:t>92301733054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15E2F9C"/>
    <w:multiLevelType w:val="hybridMultilevel"/>
    <w:tmpl w:val="3CF26B6C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6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9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896061">
    <w:abstractNumId w:val="3"/>
  </w:num>
  <w:num w:numId="2" w16cid:durableId="1669937140">
    <w:abstractNumId w:val="43"/>
  </w:num>
  <w:num w:numId="3" w16cid:durableId="2036609981">
    <w:abstractNumId w:val="31"/>
  </w:num>
  <w:num w:numId="4" w16cid:durableId="2033995143">
    <w:abstractNumId w:val="6"/>
  </w:num>
  <w:num w:numId="5" w16cid:durableId="1238394253">
    <w:abstractNumId w:val="17"/>
  </w:num>
  <w:num w:numId="6" w16cid:durableId="1194273799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96032349">
    <w:abstractNumId w:val="23"/>
  </w:num>
  <w:num w:numId="8" w16cid:durableId="363601583">
    <w:abstractNumId w:val="10"/>
  </w:num>
  <w:num w:numId="9" w16cid:durableId="552470345">
    <w:abstractNumId w:val="25"/>
  </w:num>
  <w:num w:numId="10" w16cid:durableId="335575237">
    <w:abstractNumId w:val="22"/>
  </w:num>
  <w:num w:numId="11" w16cid:durableId="1451391986">
    <w:abstractNumId w:val="29"/>
  </w:num>
  <w:num w:numId="12" w16cid:durableId="981347733">
    <w:abstractNumId w:val="12"/>
  </w:num>
  <w:num w:numId="13" w16cid:durableId="2122603804">
    <w:abstractNumId w:val="37"/>
  </w:num>
  <w:num w:numId="14" w16cid:durableId="1834182554">
    <w:abstractNumId w:val="18"/>
  </w:num>
  <w:num w:numId="15" w16cid:durableId="1969315040">
    <w:abstractNumId w:val="45"/>
  </w:num>
  <w:num w:numId="16" w16cid:durableId="1499999958">
    <w:abstractNumId w:val="40"/>
  </w:num>
  <w:num w:numId="17" w16cid:durableId="1446577270">
    <w:abstractNumId w:val="34"/>
  </w:num>
  <w:num w:numId="18" w16cid:durableId="790974619">
    <w:abstractNumId w:val="24"/>
  </w:num>
  <w:num w:numId="19" w16cid:durableId="1988052896">
    <w:abstractNumId w:val="9"/>
  </w:num>
  <w:num w:numId="20" w16cid:durableId="1404522333">
    <w:abstractNumId w:val="28"/>
  </w:num>
  <w:num w:numId="21" w16cid:durableId="1221206891">
    <w:abstractNumId w:val="1"/>
  </w:num>
  <w:num w:numId="22" w16cid:durableId="186263233">
    <w:abstractNumId w:val="33"/>
  </w:num>
  <w:num w:numId="23" w16cid:durableId="1675109095">
    <w:abstractNumId w:val="26"/>
  </w:num>
  <w:num w:numId="24" w16cid:durableId="407845721">
    <w:abstractNumId w:val="38"/>
  </w:num>
  <w:num w:numId="25" w16cid:durableId="1702124207">
    <w:abstractNumId w:val="15"/>
  </w:num>
  <w:num w:numId="26" w16cid:durableId="1671373953">
    <w:abstractNumId w:val="27"/>
  </w:num>
  <w:num w:numId="27" w16cid:durableId="1541042444">
    <w:abstractNumId w:val="0"/>
  </w:num>
  <w:num w:numId="28" w16cid:durableId="1265647498">
    <w:abstractNumId w:val="32"/>
  </w:num>
  <w:num w:numId="29" w16cid:durableId="1520124125">
    <w:abstractNumId w:val="8"/>
  </w:num>
  <w:num w:numId="30" w16cid:durableId="1616332119">
    <w:abstractNumId w:val="30"/>
  </w:num>
  <w:num w:numId="31" w16cid:durableId="1127967755">
    <w:abstractNumId w:val="19"/>
  </w:num>
  <w:num w:numId="32" w16cid:durableId="975061144">
    <w:abstractNumId w:val="16"/>
  </w:num>
  <w:num w:numId="33" w16cid:durableId="1534608805">
    <w:abstractNumId w:val="11"/>
  </w:num>
  <w:num w:numId="34" w16cid:durableId="1512451535">
    <w:abstractNumId w:val="2"/>
  </w:num>
  <w:num w:numId="35" w16cid:durableId="1808158056">
    <w:abstractNumId w:val="14"/>
  </w:num>
  <w:num w:numId="36" w16cid:durableId="21828087">
    <w:abstractNumId w:val="4"/>
  </w:num>
  <w:num w:numId="37" w16cid:durableId="42560500">
    <w:abstractNumId w:val="7"/>
  </w:num>
  <w:num w:numId="38" w16cid:durableId="1730611338">
    <w:abstractNumId w:val="44"/>
  </w:num>
  <w:num w:numId="39" w16cid:durableId="1347976746">
    <w:abstractNumId w:val="36"/>
  </w:num>
  <w:num w:numId="40" w16cid:durableId="1182822367">
    <w:abstractNumId w:val="21"/>
  </w:num>
  <w:num w:numId="41" w16cid:durableId="1730760887">
    <w:abstractNumId w:val="13"/>
  </w:num>
  <w:num w:numId="42" w16cid:durableId="1728382487">
    <w:abstractNumId w:val="39"/>
  </w:num>
  <w:num w:numId="43" w16cid:durableId="1542479010">
    <w:abstractNumId w:val="20"/>
  </w:num>
  <w:num w:numId="44" w16cid:durableId="1700542147">
    <w:abstractNumId w:val="41"/>
  </w:num>
  <w:num w:numId="45" w16cid:durableId="71388843">
    <w:abstractNumId w:val="5"/>
  </w:num>
  <w:num w:numId="46" w16cid:durableId="880675291">
    <w:abstractNumId w:val="3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5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4FAGuoAb0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57D01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2716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3750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94FF9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4B3A"/>
    <w:rsid w:val="002065E2"/>
    <w:rsid w:val="00213151"/>
    <w:rsid w:val="00217946"/>
    <w:rsid w:val="00230B9D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6C49"/>
    <w:rsid w:val="004E2979"/>
    <w:rsid w:val="004E63AB"/>
    <w:rsid w:val="004E7BED"/>
    <w:rsid w:val="004F042B"/>
    <w:rsid w:val="004F500A"/>
    <w:rsid w:val="004F5D8A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4544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48D7"/>
    <w:rsid w:val="00686A54"/>
    <w:rsid w:val="006927F1"/>
    <w:rsid w:val="00694A4C"/>
    <w:rsid w:val="006A34C2"/>
    <w:rsid w:val="006A7497"/>
    <w:rsid w:val="006B3AB8"/>
    <w:rsid w:val="006B632B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5E09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39A9"/>
    <w:rsid w:val="007543C7"/>
    <w:rsid w:val="0075697F"/>
    <w:rsid w:val="00757579"/>
    <w:rsid w:val="00761E8F"/>
    <w:rsid w:val="00765FB6"/>
    <w:rsid w:val="007679ED"/>
    <w:rsid w:val="00774775"/>
    <w:rsid w:val="00785DDF"/>
    <w:rsid w:val="00787FF1"/>
    <w:rsid w:val="007946C7"/>
    <w:rsid w:val="00796507"/>
    <w:rsid w:val="00797926"/>
    <w:rsid w:val="007D1CCF"/>
    <w:rsid w:val="007D7400"/>
    <w:rsid w:val="007E5C0C"/>
    <w:rsid w:val="007E6161"/>
    <w:rsid w:val="007F454F"/>
    <w:rsid w:val="007F7B58"/>
    <w:rsid w:val="007F7E2D"/>
    <w:rsid w:val="008018EC"/>
    <w:rsid w:val="0080202D"/>
    <w:rsid w:val="008027B1"/>
    <w:rsid w:val="008079E3"/>
    <w:rsid w:val="00810364"/>
    <w:rsid w:val="0081497E"/>
    <w:rsid w:val="008158CB"/>
    <w:rsid w:val="00815B7D"/>
    <w:rsid w:val="00826111"/>
    <w:rsid w:val="00835940"/>
    <w:rsid w:val="008408A6"/>
    <w:rsid w:val="00850335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3A6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55C5"/>
    <w:rsid w:val="009B7167"/>
    <w:rsid w:val="009C47C2"/>
    <w:rsid w:val="009D051A"/>
    <w:rsid w:val="009D52C2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0AA8"/>
    <w:rsid w:val="00A61C04"/>
    <w:rsid w:val="00A63695"/>
    <w:rsid w:val="00A64296"/>
    <w:rsid w:val="00A655F0"/>
    <w:rsid w:val="00A72CCF"/>
    <w:rsid w:val="00A768AE"/>
    <w:rsid w:val="00A774FD"/>
    <w:rsid w:val="00A956F4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CC6"/>
    <w:rsid w:val="00AF555E"/>
    <w:rsid w:val="00B013BF"/>
    <w:rsid w:val="00B04181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6D8D"/>
    <w:rsid w:val="00BE76AA"/>
    <w:rsid w:val="00BF3776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1128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50B37"/>
    <w:rsid w:val="00D649E2"/>
    <w:rsid w:val="00D713A4"/>
    <w:rsid w:val="00D75953"/>
    <w:rsid w:val="00D7629D"/>
    <w:rsid w:val="00D8084C"/>
    <w:rsid w:val="00D85C1C"/>
    <w:rsid w:val="00D85D4F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4B53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3DFB"/>
    <w:rsid w:val="00EE4C63"/>
    <w:rsid w:val="00EE55C6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8E23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2</Pages>
  <Words>311</Words>
  <Characters>177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Jay Gandha</cp:lastModifiedBy>
  <cp:revision>28</cp:revision>
  <cp:lastPrinted>2022-01-15T06:19:00Z</cp:lastPrinted>
  <dcterms:created xsi:type="dcterms:W3CDTF">2021-10-18T18:04:00Z</dcterms:created>
  <dcterms:modified xsi:type="dcterms:W3CDTF">2025-09-29T1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e34dc64ab62007e77636b6140757beef6776c3dd8eaa45cb9810c180e29a24</vt:lpwstr>
  </property>
</Properties>
</file>